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10C74D04" w14:textId="77777777" w:rsidR="00870D4C" w:rsidRDefault="00870D4C" w:rsidP="00870D4C">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42B0B973" w:rsidR="00870D4C" w:rsidRPr="00B3547C" w:rsidRDefault="00870D4C" w:rsidP="00870D4C">
            <w:pPr>
              <w:rPr>
                <w:rFonts w:ascii="Arial" w:hAnsi="Arial" w:cs="Arial"/>
                <w:b/>
              </w:rPr>
            </w:pPr>
          </w:p>
        </w:tc>
      </w:tr>
      <w:tr w:rsidR="00BF56F2" w:rsidRPr="00B3547C" w14:paraId="08177F62" w14:textId="77777777" w:rsidTr="00870D4C">
        <w:tc>
          <w:tcPr>
            <w:tcW w:w="5529"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152DF868"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r w:rsidR="00870D4C">
        <w:rPr>
          <w:rFonts w:ascii="Arial" w:hAnsi="Arial" w:cs="Arial"/>
          <w:i/>
        </w:rPr>
        <w:t>Darby,</w:t>
      </w:r>
      <w:r w:rsidR="0088689E">
        <w:rPr>
          <w:rFonts w:ascii="Arial" w:hAnsi="Arial" w:cs="Arial"/>
          <w:i/>
        </w:rPr>
        <w:t xml:space="preserve"> </w:t>
      </w:r>
      <w:r w:rsidR="00870D4C">
        <w:rPr>
          <w:rFonts w:ascii="Arial" w:hAnsi="Arial" w:cs="Arial"/>
          <w:i/>
        </w:rPr>
        <w:t>Jones, Miller and Nash (Chair)</w:t>
      </w:r>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48F726C3"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w:t>
      </w:r>
      <w:r w:rsidR="000852D2">
        <w:rPr>
          <w:rFonts w:ascii="Arial" w:hAnsi="Arial" w:cs="Arial"/>
        </w:rPr>
        <w:t xml:space="preserve">remotely via Zoom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D9469D">
        <w:rPr>
          <w:rFonts w:ascii="Arial" w:hAnsi="Arial" w:cs="Arial"/>
          <w:b/>
        </w:rPr>
        <w:t xml:space="preserve">Monday </w:t>
      </w:r>
      <w:r w:rsidR="00FD15CE">
        <w:rPr>
          <w:rFonts w:ascii="Arial" w:hAnsi="Arial" w:cs="Arial"/>
          <w:b/>
        </w:rPr>
        <w:t>1 February 2021</w:t>
      </w:r>
      <w:r w:rsidR="008460B1">
        <w:rPr>
          <w:rFonts w:ascii="Arial" w:hAnsi="Arial" w:cs="Arial"/>
          <w:b/>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8CC7D14" w:rsidR="00A57604" w:rsidRDefault="00A57604" w:rsidP="00247509">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FD15CE">
        <w:rPr>
          <w:rFonts w:ascii="Arial" w:hAnsi="Arial" w:cs="Arial"/>
        </w:rPr>
        <w:t>27 January 2021</w:t>
      </w:r>
    </w:p>
    <w:p w14:paraId="57E75A15" w14:textId="6177AE2B" w:rsidR="000B458C" w:rsidRDefault="000B458C" w:rsidP="00247509">
      <w:pPr>
        <w:spacing w:after="0" w:line="240" w:lineRule="auto"/>
        <w:jc w:val="both"/>
        <w:rPr>
          <w:rFonts w:ascii="Arial" w:hAnsi="Arial" w:cs="Arial"/>
        </w:rPr>
      </w:pPr>
    </w:p>
    <w:p w14:paraId="2C1FFDFD" w14:textId="77777777" w:rsidR="000B458C" w:rsidRPr="00BD53F7" w:rsidRDefault="000B458C" w:rsidP="000B458C">
      <w:pPr>
        <w:spacing w:after="0" w:line="240" w:lineRule="auto"/>
        <w:jc w:val="both"/>
        <w:rPr>
          <w:rFonts w:ascii="Arial" w:hAnsi="Arial" w:cs="Arial"/>
        </w:rPr>
      </w:pPr>
    </w:p>
    <w:p w14:paraId="625FA28F" w14:textId="77777777" w:rsidR="000B458C" w:rsidRPr="00683A0A" w:rsidRDefault="000B458C" w:rsidP="000B458C">
      <w:pPr>
        <w:spacing w:after="0" w:line="240" w:lineRule="auto"/>
        <w:jc w:val="both"/>
        <w:rPr>
          <w:rFonts w:ascii="Arial" w:hAnsi="Arial" w:cs="Arial"/>
          <w:b/>
          <w:bCs/>
        </w:rPr>
      </w:pPr>
    </w:p>
    <w:p w14:paraId="09EC2504" w14:textId="7F078B9B" w:rsidR="000B458C" w:rsidRPr="007B754C" w:rsidRDefault="000B458C" w:rsidP="000B458C">
      <w:pPr>
        <w:numPr>
          <w:ilvl w:val="0"/>
          <w:numId w:val="25"/>
        </w:numPr>
        <w:shd w:val="clear" w:color="auto" w:fill="FFFFFF"/>
        <w:spacing w:after="0" w:line="240" w:lineRule="auto"/>
        <w:rPr>
          <w:rFonts w:ascii="Arial" w:hAnsi="Arial" w:cs="Arial"/>
        </w:rPr>
      </w:pPr>
      <w:r w:rsidRPr="007B754C">
        <w:rPr>
          <w:rFonts w:ascii="Arial" w:hAnsi="Arial" w:cs="Arial"/>
        </w:rPr>
        <w:t xml:space="preserve">Residents are welcome to submit any comments by email or text or call the Clerk. These must be received by 5pm on </w:t>
      </w:r>
      <w:r>
        <w:rPr>
          <w:rFonts w:ascii="Arial" w:hAnsi="Arial" w:cs="Arial"/>
        </w:rPr>
        <w:t>Monday 1 February 2021</w:t>
      </w:r>
      <w:r w:rsidRPr="007B754C">
        <w:rPr>
          <w:rFonts w:ascii="Arial" w:hAnsi="Arial" w:cs="Arial"/>
        </w:rPr>
        <w:t>.</w:t>
      </w:r>
    </w:p>
    <w:p w14:paraId="4354AE7E" w14:textId="77777777" w:rsidR="000B458C" w:rsidRDefault="000B458C" w:rsidP="000B458C">
      <w:pPr>
        <w:numPr>
          <w:ilvl w:val="0"/>
          <w:numId w:val="25"/>
        </w:numPr>
        <w:shd w:val="clear" w:color="auto" w:fill="FFFFFF"/>
        <w:spacing w:after="0" w:line="240" w:lineRule="auto"/>
        <w:rPr>
          <w:rFonts w:ascii="Arial" w:hAnsi="Arial" w:cs="Arial"/>
        </w:rPr>
      </w:pPr>
      <w:r w:rsidRPr="007B754C">
        <w:rPr>
          <w:rFonts w:ascii="Arial" w:hAnsi="Arial" w:cs="Arial"/>
        </w:rPr>
        <w:t xml:space="preserve">Please refer to the </w:t>
      </w:r>
      <w:r>
        <w:rPr>
          <w:rFonts w:ascii="Arial" w:hAnsi="Arial" w:cs="Arial"/>
        </w:rPr>
        <w:t>SWIH</w:t>
      </w:r>
      <w:r w:rsidRPr="007B754C">
        <w:rPr>
          <w:rFonts w:ascii="Arial" w:hAnsi="Arial" w:cs="Arial"/>
        </w:rPr>
        <w:t xml:space="preserve"> Remote Meeting Guidelines available on the website</w:t>
      </w:r>
      <w:r>
        <w:rPr>
          <w:rFonts w:ascii="Arial" w:hAnsi="Arial" w:cs="Arial"/>
        </w:rPr>
        <w:t>, the Facebook page</w:t>
      </w:r>
      <w:r w:rsidRPr="007B754C">
        <w:rPr>
          <w:rFonts w:ascii="Arial" w:hAnsi="Arial" w:cs="Arial"/>
        </w:rPr>
        <w:t xml:space="preserve"> or from the Clerk for further details on how to use Zoom and the procedure for attending Parish Council meetings remotely.</w:t>
      </w:r>
    </w:p>
    <w:p w14:paraId="47619FF5" w14:textId="77777777" w:rsidR="000B458C" w:rsidRDefault="000B458C" w:rsidP="00247509">
      <w:pPr>
        <w:spacing w:after="0" w:line="240" w:lineRule="auto"/>
        <w:jc w:val="both"/>
        <w:rPr>
          <w:rFonts w:ascii="Arial" w:hAnsi="Arial" w:cs="Arial"/>
        </w:rPr>
      </w:pPr>
    </w:p>
    <w:p w14:paraId="50FA0480" w14:textId="77777777" w:rsidR="00FD15CE" w:rsidRPr="00FD15CE" w:rsidRDefault="00FD15CE" w:rsidP="00FD15CE">
      <w:pPr>
        <w:spacing w:after="0" w:line="240" w:lineRule="auto"/>
        <w:rPr>
          <w:rFonts w:ascii="Arial" w:hAnsi="Arial" w:cs="Arial"/>
        </w:rPr>
      </w:pPr>
    </w:p>
    <w:p w14:paraId="228B7287" w14:textId="77777777" w:rsidR="00FD15CE" w:rsidRPr="00FD15CE" w:rsidRDefault="00FD15CE" w:rsidP="00FD15CE">
      <w:pPr>
        <w:spacing w:after="0" w:line="240" w:lineRule="auto"/>
        <w:rPr>
          <w:rFonts w:ascii="Arial" w:hAnsi="Arial" w:cs="Arial"/>
          <w:b/>
          <w:bCs/>
        </w:rPr>
      </w:pPr>
      <w:r w:rsidRPr="00FD15CE">
        <w:rPr>
          <w:rFonts w:ascii="Arial" w:hAnsi="Arial" w:cs="Arial"/>
          <w:b/>
          <w:bCs/>
        </w:rPr>
        <w:t>Topic: SWIH Amenities Committee Meeting</w:t>
      </w:r>
    </w:p>
    <w:p w14:paraId="5AB55838" w14:textId="77777777" w:rsidR="00FD15CE" w:rsidRPr="00FD15CE" w:rsidRDefault="00FD15CE" w:rsidP="00FD15CE">
      <w:pPr>
        <w:spacing w:after="0" w:line="240" w:lineRule="auto"/>
        <w:rPr>
          <w:rFonts w:ascii="Arial" w:hAnsi="Arial" w:cs="Arial"/>
          <w:b/>
          <w:bCs/>
        </w:rPr>
      </w:pPr>
      <w:r w:rsidRPr="00FD15CE">
        <w:rPr>
          <w:rFonts w:ascii="Arial" w:hAnsi="Arial" w:cs="Arial"/>
          <w:b/>
          <w:bCs/>
        </w:rPr>
        <w:t>Time: Feb 1, 2021 19:00 London</w:t>
      </w:r>
    </w:p>
    <w:p w14:paraId="7A063881" w14:textId="77777777" w:rsidR="00FD15CE" w:rsidRPr="00FD15CE" w:rsidRDefault="00FD15CE" w:rsidP="00FD15CE">
      <w:pPr>
        <w:spacing w:after="0" w:line="240" w:lineRule="auto"/>
        <w:rPr>
          <w:rFonts w:ascii="Arial" w:hAnsi="Arial" w:cs="Arial"/>
          <w:b/>
          <w:bCs/>
        </w:rPr>
      </w:pPr>
    </w:p>
    <w:p w14:paraId="5BB296BC" w14:textId="77777777" w:rsidR="00FD15CE" w:rsidRPr="00FD15CE" w:rsidRDefault="00FD15CE" w:rsidP="00FD15CE">
      <w:pPr>
        <w:spacing w:after="0" w:line="240" w:lineRule="auto"/>
        <w:rPr>
          <w:rFonts w:ascii="Arial" w:hAnsi="Arial" w:cs="Arial"/>
          <w:b/>
          <w:bCs/>
        </w:rPr>
      </w:pPr>
      <w:r w:rsidRPr="00FD15CE">
        <w:rPr>
          <w:rFonts w:ascii="Arial" w:hAnsi="Arial" w:cs="Arial"/>
          <w:b/>
          <w:bCs/>
        </w:rPr>
        <w:t>Join Zoom Meeting</w:t>
      </w:r>
    </w:p>
    <w:p w14:paraId="6D4D9D76" w14:textId="1E5F8631" w:rsidR="00FD15CE" w:rsidRPr="00FD15CE" w:rsidRDefault="00E70F8D" w:rsidP="00FD15CE">
      <w:pPr>
        <w:spacing w:after="0" w:line="240" w:lineRule="auto"/>
        <w:rPr>
          <w:rFonts w:ascii="Arial" w:hAnsi="Arial" w:cs="Arial"/>
          <w:b/>
          <w:bCs/>
        </w:rPr>
      </w:pPr>
      <w:hyperlink r:id="rId9" w:history="1">
        <w:r w:rsidR="00FD15CE" w:rsidRPr="00FD15CE">
          <w:rPr>
            <w:rStyle w:val="Hyperlink"/>
            <w:rFonts w:ascii="Arial" w:hAnsi="Arial" w:cs="Arial"/>
            <w:b/>
            <w:bCs/>
          </w:rPr>
          <w:t>https://zoom.us/j/92082999768</w:t>
        </w:r>
      </w:hyperlink>
    </w:p>
    <w:p w14:paraId="1494E248" w14:textId="77777777" w:rsidR="00FD15CE" w:rsidRPr="00FD15CE" w:rsidRDefault="00FD15CE" w:rsidP="00FD15CE">
      <w:pPr>
        <w:spacing w:after="0" w:line="240" w:lineRule="auto"/>
        <w:rPr>
          <w:rFonts w:ascii="Arial" w:hAnsi="Arial" w:cs="Arial"/>
        </w:rPr>
      </w:pPr>
    </w:p>
    <w:p w14:paraId="559E98AC" w14:textId="77777777" w:rsidR="00FD15CE" w:rsidRPr="00FD15CE" w:rsidRDefault="00FD15CE" w:rsidP="00FD15CE">
      <w:pPr>
        <w:spacing w:after="0" w:line="240" w:lineRule="auto"/>
        <w:rPr>
          <w:rFonts w:ascii="Arial" w:hAnsi="Arial" w:cs="Arial"/>
        </w:rPr>
      </w:pPr>
    </w:p>
    <w:p w14:paraId="4053F266" w14:textId="77777777" w:rsidR="00FD15CE" w:rsidRPr="00FD15CE" w:rsidRDefault="00FD15CE" w:rsidP="00FD15CE">
      <w:pPr>
        <w:spacing w:after="0" w:line="240" w:lineRule="auto"/>
        <w:rPr>
          <w:rFonts w:ascii="Arial" w:hAnsi="Arial" w:cs="Arial"/>
        </w:rPr>
      </w:pPr>
      <w:r w:rsidRPr="00FD15CE">
        <w:rPr>
          <w:rFonts w:ascii="Arial" w:hAnsi="Arial" w:cs="Arial"/>
        </w:rPr>
        <w:t>Meeting ID: 920 8299 9768</w:t>
      </w:r>
    </w:p>
    <w:p w14:paraId="6F870CD1" w14:textId="77777777" w:rsidR="00FD15CE" w:rsidRPr="00FD15CE" w:rsidRDefault="00FD15CE" w:rsidP="00FD15CE">
      <w:pPr>
        <w:spacing w:after="0" w:line="240" w:lineRule="auto"/>
        <w:rPr>
          <w:rFonts w:ascii="Arial" w:hAnsi="Arial" w:cs="Arial"/>
        </w:rPr>
      </w:pPr>
      <w:r w:rsidRPr="00FD15CE">
        <w:rPr>
          <w:rFonts w:ascii="Arial" w:hAnsi="Arial" w:cs="Arial"/>
        </w:rPr>
        <w:t>One tap mobile</w:t>
      </w:r>
    </w:p>
    <w:p w14:paraId="2B039EFF" w14:textId="77777777" w:rsidR="00FD15CE" w:rsidRPr="00FD15CE" w:rsidRDefault="00FD15CE" w:rsidP="00FD15CE">
      <w:pPr>
        <w:spacing w:after="0" w:line="240" w:lineRule="auto"/>
        <w:rPr>
          <w:rFonts w:ascii="Arial" w:hAnsi="Arial" w:cs="Arial"/>
        </w:rPr>
      </w:pPr>
      <w:r w:rsidRPr="00FD15CE">
        <w:rPr>
          <w:rFonts w:ascii="Arial" w:hAnsi="Arial" w:cs="Arial"/>
        </w:rPr>
        <w:t>+</w:t>
      </w:r>
      <w:proofErr w:type="gramStart"/>
      <w:r w:rsidRPr="00FD15CE">
        <w:rPr>
          <w:rFonts w:ascii="Arial" w:hAnsi="Arial" w:cs="Arial"/>
        </w:rPr>
        <w:t>442039017895,,</w:t>
      </w:r>
      <w:proofErr w:type="gramEnd"/>
      <w:r w:rsidRPr="00FD15CE">
        <w:rPr>
          <w:rFonts w:ascii="Arial" w:hAnsi="Arial" w:cs="Arial"/>
        </w:rPr>
        <w:t>92082999768# United Kingdom</w:t>
      </w:r>
    </w:p>
    <w:p w14:paraId="44F753DC" w14:textId="77777777" w:rsidR="00FD15CE" w:rsidRPr="00FD15CE" w:rsidRDefault="00FD15CE" w:rsidP="00FD15CE">
      <w:pPr>
        <w:spacing w:after="0" w:line="240" w:lineRule="auto"/>
        <w:rPr>
          <w:rFonts w:ascii="Arial" w:hAnsi="Arial" w:cs="Arial"/>
        </w:rPr>
      </w:pPr>
      <w:r w:rsidRPr="00FD15CE">
        <w:rPr>
          <w:rFonts w:ascii="Arial" w:hAnsi="Arial" w:cs="Arial"/>
        </w:rPr>
        <w:t>+</w:t>
      </w:r>
      <w:proofErr w:type="gramStart"/>
      <w:r w:rsidRPr="00FD15CE">
        <w:rPr>
          <w:rFonts w:ascii="Arial" w:hAnsi="Arial" w:cs="Arial"/>
        </w:rPr>
        <w:t>442080806591,,</w:t>
      </w:r>
      <w:proofErr w:type="gramEnd"/>
      <w:r w:rsidRPr="00FD15CE">
        <w:rPr>
          <w:rFonts w:ascii="Arial" w:hAnsi="Arial" w:cs="Arial"/>
        </w:rPr>
        <w:t>92082999768# United Kingdom</w:t>
      </w:r>
    </w:p>
    <w:p w14:paraId="5F58F3BD" w14:textId="77777777" w:rsidR="00FD15CE" w:rsidRPr="00FD15CE" w:rsidRDefault="00FD15CE" w:rsidP="00FD15CE">
      <w:pPr>
        <w:spacing w:after="0" w:line="240" w:lineRule="auto"/>
        <w:rPr>
          <w:rFonts w:ascii="Arial" w:hAnsi="Arial" w:cs="Arial"/>
        </w:rPr>
      </w:pPr>
    </w:p>
    <w:p w14:paraId="728B8B2C" w14:textId="77777777" w:rsidR="00FD15CE" w:rsidRPr="00FD15CE" w:rsidRDefault="00FD15CE" w:rsidP="00FD15CE">
      <w:pPr>
        <w:spacing w:after="0" w:line="240" w:lineRule="auto"/>
        <w:rPr>
          <w:rFonts w:ascii="Arial" w:hAnsi="Arial" w:cs="Arial"/>
        </w:rPr>
      </w:pPr>
      <w:r w:rsidRPr="00FD15CE">
        <w:rPr>
          <w:rFonts w:ascii="Arial" w:hAnsi="Arial" w:cs="Arial"/>
        </w:rPr>
        <w:t>Dial by your location</w:t>
      </w:r>
    </w:p>
    <w:p w14:paraId="6E671E4D" w14:textId="77777777" w:rsidR="00FD15CE" w:rsidRPr="00FD15CE" w:rsidRDefault="00FD15CE" w:rsidP="00FD15CE">
      <w:pPr>
        <w:spacing w:after="0" w:line="240" w:lineRule="auto"/>
        <w:rPr>
          <w:rFonts w:ascii="Arial" w:hAnsi="Arial" w:cs="Arial"/>
        </w:rPr>
      </w:pPr>
      <w:r w:rsidRPr="00FD15CE">
        <w:rPr>
          <w:rFonts w:ascii="Arial" w:hAnsi="Arial" w:cs="Arial"/>
        </w:rPr>
        <w:t xml:space="preserve">        +44 203 901 7895 United Kingdom</w:t>
      </w:r>
    </w:p>
    <w:p w14:paraId="050271FA" w14:textId="77777777" w:rsidR="00FD15CE" w:rsidRPr="00FD15CE" w:rsidRDefault="00FD15CE" w:rsidP="00FD15CE">
      <w:pPr>
        <w:spacing w:after="0" w:line="240" w:lineRule="auto"/>
        <w:rPr>
          <w:rFonts w:ascii="Arial" w:hAnsi="Arial" w:cs="Arial"/>
        </w:rPr>
      </w:pPr>
      <w:r w:rsidRPr="00FD15CE">
        <w:rPr>
          <w:rFonts w:ascii="Arial" w:hAnsi="Arial" w:cs="Arial"/>
        </w:rPr>
        <w:t xml:space="preserve">        +44 208 080 6591 United Kingdom</w:t>
      </w:r>
    </w:p>
    <w:p w14:paraId="49DB3CFE" w14:textId="77777777" w:rsidR="00FD15CE" w:rsidRPr="00FD15CE" w:rsidRDefault="00FD15CE" w:rsidP="00FD15CE">
      <w:pPr>
        <w:spacing w:after="0" w:line="240" w:lineRule="auto"/>
        <w:rPr>
          <w:rFonts w:ascii="Arial" w:hAnsi="Arial" w:cs="Arial"/>
        </w:rPr>
      </w:pPr>
      <w:r w:rsidRPr="00FD15CE">
        <w:rPr>
          <w:rFonts w:ascii="Arial" w:hAnsi="Arial" w:cs="Arial"/>
        </w:rPr>
        <w:t xml:space="preserve">        +44 208 080 6592 United Kingdom</w:t>
      </w:r>
    </w:p>
    <w:p w14:paraId="7ABFA673" w14:textId="77777777" w:rsidR="00FD15CE" w:rsidRPr="00FD15CE" w:rsidRDefault="00FD15CE" w:rsidP="00FD15CE">
      <w:pPr>
        <w:spacing w:after="0" w:line="240" w:lineRule="auto"/>
        <w:rPr>
          <w:rFonts w:ascii="Arial" w:hAnsi="Arial" w:cs="Arial"/>
        </w:rPr>
      </w:pPr>
      <w:r w:rsidRPr="00FD15CE">
        <w:rPr>
          <w:rFonts w:ascii="Arial" w:hAnsi="Arial" w:cs="Arial"/>
        </w:rPr>
        <w:t xml:space="preserve">        +44 330 088 5830 United Kingdom</w:t>
      </w:r>
    </w:p>
    <w:p w14:paraId="2561833D" w14:textId="77777777" w:rsidR="00FD15CE" w:rsidRPr="00FD15CE" w:rsidRDefault="00FD15CE" w:rsidP="00FD15CE">
      <w:pPr>
        <w:spacing w:after="0" w:line="240" w:lineRule="auto"/>
        <w:rPr>
          <w:rFonts w:ascii="Arial" w:hAnsi="Arial" w:cs="Arial"/>
        </w:rPr>
      </w:pPr>
      <w:r w:rsidRPr="00FD15CE">
        <w:rPr>
          <w:rFonts w:ascii="Arial" w:hAnsi="Arial" w:cs="Arial"/>
        </w:rPr>
        <w:t xml:space="preserve">        +44 131 460 1196 United Kingdom</w:t>
      </w:r>
    </w:p>
    <w:p w14:paraId="28F47F92" w14:textId="77777777" w:rsidR="00FD15CE" w:rsidRPr="00FD15CE" w:rsidRDefault="00FD15CE" w:rsidP="00FD15CE">
      <w:pPr>
        <w:spacing w:after="0" w:line="240" w:lineRule="auto"/>
        <w:rPr>
          <w:rFonts w:ascii="Arial" w:hAnsi="Arial" w:cs="Arial"/>
        </w:rPr>
      </w:pPr>
      <w:r w:rsidRPr="00FD15CE">
        <w:rPr>
          <w:rFonts w:ascii="Arial" w:hAnsi="Arial" w:cs="Arial"/>
        </w:rPr>
        <w:t xml:space="preserve">        +44 203 481 5237 United Kingdom</w:t>
      </w:r>
    </w:p>
    <w:p w14:paraId="46CED7A9" w14:textId="77777777" w:rsidR="00FD15CE" w:rsidRPr="00FD15CE" w:rsidRDefault="00FD15CE" w:rsidP="00FD15CE">
      <w:pPr>
        <w:spacing w:after="0" w:line="240" w:lineRule="auto"/>
        <w:rPr>
          <w:rFonts w:ascii="Arial" w:hAnsi="Arial" w:cs="Arial"/>
        </w:rPr>
      </w:pPr>
      <w:r w:rsidRPr="00FD15CE">
        <w:rPr>
          <w:rFonts w:ascii="Arial" w:hAnsi="Arial" w:cs="Arial"/>
        </w:rPr>
        <w:t xml:space="preserve">        +44 203 481 5240 United Kingdom</w:t>
      </w:r>
    </w:p>
    <w:p w14:paraId="08343D26" w14:textId="77777777" w:rsidR="00FD15CE" w:rsidRPr="00FD15CE" w:rsidRDefault="00FD15CE" w:rsidP="00FD15CE">
      <w:pPr>
        <w:spacing w:after="0" w:line="240" w:lineRule="auto"/>
        <w:rPr>
          <w:rFonts w:ascii="Arial" w:hAnsi="Arial" w:cs="Arial"/>
        </w:rPr>
      </w:pPr>
      <w:r w:rsidRPr="00FD15CE">
        <w:rPr>
          <w:rFonts w:ascii="Arial" w:hAnsi="Arial" w:cs="Arial"/>
        </w:rPr>
        <w:t>Meeting ID: 920 8299 9768</w:t>
      </w:r>
    </w:p>
    <w:p w14:paraId="571A8A9C" w14:textId="77777777" w:rsidR="00FD15CE" w:rsidRPr="00FD15CE" w:rsidRDefault="00FD15CE" w:rsidP="00FD15CE">
      <w:pPr>
        <w:spacing w:after="0" w:line="240" w:lineRule="auto"/>
        <w:rPr>
          <w:rFonts w:ascii="Arial" w:hAnsi="Arial" w:cs="Arial"/>
        </w:rPr>
      </w:pPr>
      <w:r w:rsidRPr="00FD15CE">
        <w:rPr>
          <w:rFonts w:ascii="Arial" w:hAnsi="Arial" w:cs="Arial"/>
        </w:rPr>
        <w:t>Find your local number: https://zoom.us/u/ac25Zv0iGm</w:t>
      </w:r>
    </w:p>
    <w:p w14:paraId="398D4638" w14:textId="0B73C08C" w:rsidR="00FD15CE" w:rsidRDefault="00FD15CE">
      <w:pPr>
        <w:rPr>
          <w:rFonts w:ascii="Arial" w:hAnsi="Arial" w:cs="Arial"/>
        </w:rPr>
      </w:pPr>
      <w:r>
        <w:rPr>
          <w:rFonts w:ascii="Arial" w:hAnsi="Arial" w:cs="Arial"/>
        </w:rPr>
        <w:br w:type="page"/>
      </w:r>
    </w:p>
    <w:p w14:paraId="72AE81BD" w14:textId="77777777" w:rsidR="000852D2" w:rsidRDefault="000852D2" w:rsidP="00303017">
      <w:pPr>
        <w:spacing w:after="0" w:line="240" w:lineRule="auto"/>
        <w:rPr>
          <w:rFonts w:ascii="Arial" w:hAnsi="Arial" w:cs="Arial"/>
        </w:rPr>
      </w:pPr>
    </w:p>
    <w:p w14:paraId="58C19AC1" w14:textId="40C407E5"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476448E6" w:rsidR="00B3547C"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7D8A0BC0" w14:textId="77777777" w:rsidR="000B458C" w:rsidRDefault="000B458C" w:rsidP="000B458C">
      <w:pPr>
        <w:pStyle w:val="NoSpacing"/>
        <w:numPr>
          <w:ilvl w:val="0"/>
          <w:numId w:val="16"/>
        </w:numPr>
        <w:rPr>
          <w:rFonts w:ascii="Arial" w:hAnsi="Arial" w:cs="Arial"/>
        </w:rPr>
      </w:pPr>
      <w:r>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5C5D3A60" w14:textId="6B5C5DB6" w:rsidR="00B33F03" w:rsidRDefault="00CD6582" w:rsidP="00B33F03">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FD15CE">
        <w:rPr>
          <w:rFonts w:ascii="Arial" w:hAnsi="Arial" w:cs="Arial"/>
        </w:rPr>
        <w:t xml:space="preserve">7 December </w:t>
      </w:r>
      <w:r w:rsidR="00303017">
        <w:rPr>
          <w:rFonts w:ascii="Arial" w:hAnsi="Arial" w:cs="Arial"/>
        </w:rPr>
        <w:t>2020</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1C592DDA" w14:textId="49DDFA54" w:rsidR="00D303B4" w:rsidRDefault="00FD15CE" w:rsidP="00B3547C">
      <w:pPr>
        <w:pStyle w:val="ListParagraph"/>
        <w:shd w:val="clear" w:color="auto" w:fill="FFFFFF"/>
        <w:spacing w:after="0" w:line="240" w:lineRule="auto"/>
        <w:ind w:left="360"/>
        <w:rPr>
          <w:rFonts w:ascii="Arial" w:hAnsi="Arial" w:cs="Arial"/>
        </w:rPr>
      </w:pPr>
      <w:r>
        <w:rPr>
          <w:rFonts w:ascii="Arial" w:hAnsi="Arial" w:cs="Arial"/>
        </w:rPr>
        <w:t>7.</w:t>
      </w:r>
      <w:r w:rsidR="006C7903">
        <w:rPr>
          <w:rFonts w:ascii="Arial" w:hAnsi="Arial" w:cs="Arial"/>
        </w:rPr>
        <w:t xml:space="preserve">1 </w:t>
      </w:r>
      <w:r w:rsidR="00D303B4" w:rsidRPr="00511F7E">
        <w:rPr>
          <w:rFonts w:ascii="Arial" w:hAnsi="Arial" w:cs="Arial"/>
        </w:rPr>
        <w:t xml:space="preserve">To discuss and agree, if appropriate, the next actions with regard to </w:t>
      </w:r>
      <w:r>
        <w:rPr>
          <w:rFonts w:ascii="Arial" w:hAnsi="Arial" w:cs="Arial"/>
        </w:rPr>
        <w:t xml:space="preserve">the </w:t>
      </w:r>
      <w:r w:rsidR="003A5D85">
        <w:rPr>
          <w:rFonts w:ascii="Arial" w:hAnsi="Arial" w:cs="Arial"/>
        </w:rPr>
        <w:t>hire agreements and licences of the Parish Council assets.</w:t>
      </w:r>
    </w:p>
    <w:p w14:paraId="43E90647" w14:textId="4F654D2F" w:rsidR="004B30BC" w:rsidRDefault="004B30BC" w:rsidP="00B3547C">
      <w:pPr>
        <w:pStyle w:val="ListParagraph"/>
        <w:shd w:val="clear" w:color="auto" w:fill="FFFFFF"/>
        <w:spacing w:after="0" w:line="240" w:lineRule="auto"/>
        <w:ind w:left="360"/>
        <w:rPr>
          <w:rFonts w:ascii="Arial" w:hAnsi="Arial" w:cs="Arial"/>
        </w:rPr>
      </w:pPr>
      <w:r>
        <w:rPr>
          <w:rFonts w:ascii="Arial" w:hAnsi="Arial" w:cs="Arial"/>
        </w:rPr>
        <w:t>7.2 To agree the Lettings Policy for recommendation to the Full Council for adoption</w:t>
      </w:r>
    </w:p>
    <w:p w14:paraId="4E34FAB9" w14:textId="468F27DC" w:rsidR="00B759DA" w:rsidRDefault="00FD15CE" w:rsidP="00B3547C">
      <w:pPr>
        <w:pStyle w:val="ListParagraph"/>
        <w:shd w:val="clear" w:color="auto" w:fill="FFFFFF"/>
        <w:spacing w:after="0" w:line="240" w:lineRule="auto"/>
        <w:ind w:left="360"/>
        <w:rPr>
          <w:rFonts w:ascii="Arial" w:hAnsi="Arial" w:cs="Arial"/>
        </w:rPr>
      </w:pPr>
      <w:r>
        <w:rPr>
          <w:rFonts w:ascii="Arial" w:hAnsi="Arial" w:cs="Arial"/>
        </w:rPr>
        <w:t>7.</w:t>
      </w:r>
      <w:r w:rsidR="004B30BC">
        <w:rPr>
          <w:rFonts w:ascii="Arial" w:hAnsi="Arial" w:cs="Arial"/>
        </w:rPr>
        <w:t>3</w:t>
      </w:r>
      <w:r w:rsidR="00B759DA">
        <w:rPr>
          <w:rFonts w:ascii="Arial" w:hAnsi="Arial" w:cs="Arial"/>
        </w:rPr>
        <w:t xml:space="preserve"> To discuss and agree, if appropriate, the next actions with regard </w:t>
      </w:r>
      <w:r w:rsidR="00303017">
        <w:rPr>
          <w:rFonts w:ascii="Arial" w:hAnsi="Arial" w:cs="Arial"/>
        </w:rPr>
        <w:t xml:space="preserve">to carrying out risk assessments on all the </w:t>
      </w:r>
      <w:r w:rsidR="00D53957">
        <w:rPr>
          <w:rFonts w:ascii="Arial" w:hAnsi="Arial" w:cs="Arial"/>
        </w:rPr>
        <w:t>P</w:t>
      </w:r>
      <w:r w:rsidR="00303017">
        <w:rPr>
          <w:rFonts w:ascii="Arial" w:hAnsi="Arial" w:cs="Arial"/>
        </w:rPr>
        <w:t xml:space="preserve">arish </w:t>
      </w:r>
      <w:r w:rsidR="00D53957">
        <w:rPr>
          <w:rFonts w:ascii="Arial" w:hAnsi="Arial" w:cs="Arial"/>
        </w:rPr>
        <w:t>C</w:t>
      </w:r>
      <w:r w:rsidR="00303017">
        <w:rPr>
          <w:rFonts w:ascii="Arial" w:hAnsi="Arial" w:cs="Arial"/>
        </w:rPr>
        <w:t>ouncil’s assets</w:t>
      </w:r>
    </w:p>
    <w:p w14:paraId="7CF90AFE" w14:textId="47D30732" w:rsidR="004B30BC" w:rsidRDefault="004B30BC" w:rsidP="00B3547C">
      <w:pPr>
        <w:pStyle w:val="ListParagraph"/>
        <w:shd w:val="clear" w:color="auto" w:fill="FFFFFF"/>
        <w:spacing w:after="0" w:line="240" w:lineRule="auto"/>
        <w:ind w:left="360"/>
        <w:rPr>
          <w:rFonts w:ascii="Arial" w:hAnsi="Arial" w:cs="Arial"/>
        </w:rPr>
      </w:pPr>
      <w:r>
        <w:rPr>
          <w:rFonts w:ascii="Arial" w:hAnsi="Arial" w:cs="Arial"/>
        </w:rPr>
        <w:t>7.4 To discuss and agree, if appropriate, the next actions with regard to the grass cutting contract</w:t>
      </w:r>
    </w:p>
    <w:p w14:paraId="38E5B968" w14:textId="22715C1C" w:rsidR="00303017" w:rsidRDefault="00FD15CE" w:rsidP="00B3547C">
      <w:pPr>
        <w:pStyle w:val="ListParagraph"/>
        <w:shd w:val="clear" w:color="auto" w:fill="FFFFFF"/>
        <w:spacing w:after="0" w:line="240" w:lineRule="auto"/>
        <w:ind w:left="360"/>
        <w:rPr>
          <w:rFonts w:ascii="Arial" w:hAnsi="Arial" w:cs="Arial"/>
        </w:rPr>
      </w:pPr>
      <w:r>
        <w:rPr>
          <w:rFonts w:ascii="Arial" w:hAnsi="Arial" w:cs="Arial"/>
        </w:rPr>
        <w:t>7.</w:t>
      </w:r>
      <w:r w:rsidR="003A5D85">
        <w:rPr>
          <w:rFonts w:ascii="Arial" w:hAnsi="Arial" w:cs="Arial"/>
        </w:rPr>
        <w:t>5</w:t>
      </w:r>
      <w:r w:rsidR="00303017">
        <w:rPr>
          <w:rFonts w:ascii="Arial" w:hAnsi="Arial" w:cs="Arial"/>
        </w:rPr>
        <w:t xml:space="preserve"> To agree the priority projects for </w:t>
      </w:r>
      <w:r w:rsidR="00D53957">
        <w:rPr>
          <w:rFonts w:ascii="Arial" w:hAnsi="Arial" w:cs="Arial"/>
        </w:rPr>
        <w:t xml:space="preserve">recommendation to </w:t>
      </w:r>
      <w:r w:rsidR="00303017">
        <w:rPr>
          <w:rFonts w:ascii="Arial" w:hAnsi="Arial" w:cs="Arial"/>
        </w:rPr>
        <w:t xml:space="preserve">the </w:t>
      </w:r>
      <w:r>
        <w:rPr>
          <w:rFonts w:ascii="Arial" w:hAnsi="Arial" w:cs="Arial"/>
        </w:rPr>
        <w:t xml:space="preserve">Full Council </w:t>
      </w:r>
      <w:r w:rsidR="00303017">
        <w:rPr>
          <w:rFonts w:ascii="Arial" w:hAnsi="Arial" w:cs="Arial"/>
        </w:rPr>
        <w:t>2021-22 budget setting meeting</w:t>
      </w:r>
    </w:p>
    <w:p w14:paraId="41A841D8" w14:textId="4EDD8F80"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C5856C8" w14:textId="19EB402A" w:rsidR="00CD1883" w:rsidRPr="009F0011" w:rsidRDefault="00CD6582" w:rsidP="00F9362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00365309">
        <w:rPr>
          <w:rFonts w:ascii="Arial" w:hAnsi="Arial" w:cs="Arial"/>
        </w:rPr>
        <w:t xml:space="preserve"> </w:t>
      </w:r>
      <w:r w:rsidR="00FD15CE">
        <w:rPr>
          <w:rFonts w:ascii="Arial" w:hAnsi="Arial" w:cs="Arial"/>
        </w:rPr>
        <w:t xml:space="preserve"> 5 April </w:t>
      </w:r>
      <w:r w:rsidR="00303017">
        <w:rPr>
          <w:rFonts w:ascii="Arial" w:hAnsi="Arial" w:cs="Arial"/>
        </w:rPr>
        <w:t>2021</w:t>
      </w:r>
    </w:p>
    <w:sectPr w:rsidR="00CD1883" w:rsidRPr="009F0011" w:rsidSect="001D1263">
      <w:footerReference w:type="default" r:id="rId10"/>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F1B56E" w14:textId="77777777" w:rsidR="00E70F8D" w:rsidRDefault="00E70F8D" w:rsidP="006501C1">
      <w:pPr>
        <w:spacing w:after="0" w:line="240" w:lineRule="auto"/>
      </w:pPr>
      <w:r>
        <w:separator/>
      </w:r>
    </w:p>
  </w:endnote>
  <w:endnote w:type="continuationSeparator" w:id="0">
    <w:p w14:paraId="3CA0B8C6" w14:textId="77777777" w:rsidR="00E70F8D" w:rsidRDefault="00E70F8D"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0733E" w14:textId="72724F23" w:rsidR="00B431A0" w:rsidRPr="00B431A0" w:rsidRDefault="00303017">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2</w:t>
    </w:r>
    <w:r w:rsidR="00FD15CE">
      <w:rPr>
        <w:rFonts w:ascii="Arial" w:hAnsi="Arial" w:cs="Arial"/>
        <w:color w:val="A6A6A6" w:themeColor="background1" w:themeShade="A6"/>
        <w:sz w:val="16"/>
        <w:szCs w:val="16"/>
      </w:rPr>
      <w:t xml:space="preserve">1 02 01 </w:t>
    </w:r>
    <w:r w:rsidR="00B431A0"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E8A8B" w14:textId="77777777" w:rsidR="00E70F8D" w:rsidRDefault="00E70F8D" w:rsidP="006501C1">
      <w:pPr>
        <w:spacing w:after="0" w:line="240" w:lineRule="auto"/>
      </w:pPr>
      <w:r>
        <w:separator/>
      </w:r>
    </w:p>
  </w:footnote>
  <w:footnote w:type="continuationSeparator" w:id="0">
    <w:p w14:paraId="0AA5F40C" w14:textId="77777777" w:rsidR="00E70F8D" w:rsidRDefault="00E70F8D"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4513C3"/>
    <w:multiLevelType w:val="hybridMultilevel"/>
    <w:tmpl w:val="7B84073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9"/>
  </w:num>
  <w:num w:numId="3">
    <w:abstractNumId w:val="2"/>
  </w:num>
  <w:num w:numId="4">
    <w:abstractNumId w:val="14"/>
  </w:num>
  <w:num w:numId="5">
    <w:abstractNumId w:val="21"/>
  </w:num>
  <w:num w:numId="6">
    <w:abstractNumId w:val="18"/>
  </w:num>
  <w:num w:numId="7">
    <w:abstractNumId w:val="6"/>
  </w:num>
  <w:num w:numId="8">
    <w:abstractNumId w:val="0"/>
  </w:num>
  <w:num w:numId="9">
    <w:abstractNumId w:val="7"/>
  </w:num>
  <w:num w:numId="10">
    <w:abstractNumId w:val="12"/>
  </w:num>
  <w:num w:numId="11">
    <w:abstractNumId w:val="8"/>
  </w:num>
  <w:num w:numId="12">
    <w:abstractNumId w:val="11"/>
  </w:num>
  <w:num w:numId="13">
    <w:abstractNumId w:val="17"/>
  </w:num>
  <w:num w:numId="14">
    <w:abstractNumId w:val="15"/>
  </w:num>
  <w:num w:numId="15">
    <w:abstractNumId w:val="16"/>
  </w:num>
  <w:num w:numId="16">
    <w:abstractNumId w:val="20"/>
  </w:num>
  <w:num w:numId="17">
    <w:abstractNumId w:val="3"/>
  </w:num>
  <w:num w:numId="18">
    <w:abstractNumId w:val="1"/>
  </w:num>
  <w:num w:numId="19">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3"/>
  </w:num>
  <w:num w:numId="22">
    <w:abstractNumId w:val="10"/>
  </w:num>
  <w:num w:numId="23">
    <w:abstractNumId w:val="22"/>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852D2"/>
    <w:rsid w:val="00090DDC"/>
    <w:rsid w:val="00093967"/>
    <w:rsid w:val="000974CB"/>
    <w:rsid w:val="000A10A0"/>
    <w:rsid w:val="000A14C7"/>
    <w:rsid w:val="000A296A"/>
    <w:rsid w:val="000A2DE2"/>
    <w:rsid w:val="000B458C"/>
    <w:rsid w:val="000B4798"/>
    <w:rsid w:val="000B74F5"/>
    <w:rsid w:val="000B79DA"/>
    <w:rsid w:val="000C09C2"/>
    <w:rsid w:val="000C3D80"/>
    <w:rsid w:val="000C4A75"/>
    <w:rsid w:val="000C4DC1"/>
    <w:rsid w:val="000D37F1"/>
    <w:rsid w:val="000D5F9C"/>
    <w:rsid w:val="000D61CF"/>
    <w:rsid w:val="000D6C8C"/>
    <w:rsid w:val="000E40DB"/>
    <w:rsid w:val="000E7347"/>
    <w:rsid w:val="000F02CC"/>
    <w:rsid w:val="000F02CE"/>
    <w:rsid w:val="000F0987"/>
    <w:rsid w:val="000F2F73"/>
    <w:rsid w:val="000F3ECF"/>
    <w:rsid w:val="000F5D47"/>
    <w:rsid w:val="00102442"/>
    <w:rsid w:val="001056F4"/>
    <w:rsid w:val="00106258"/>
    <w:rsid w:val="00112EEB"/>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541E"/>
    <w:rsid w:val="001D1263"/>
    <w:rsid w:val="001E080D"/>
    <w:rsid w:val="001F20D0"/>
    <w:rsid w:val="001F4409"/>
    <w:rsid w:val="001F6B23"/>
    <w:rsid w:val="0020226A"/>
    <w:rsid w:val="00206205"/>
    <w:rsid w:val="00206891"/>
    <w:rsid w:val="00207AE7"/>
    <w:rsid w:val="0021430D"/>
    <w:rsid w:val="00217548"/>
    <w:rsid w:val="002178D7"/>
    <w:rsid w:val="00217B88"/>
    <w:rsid w:val="00223074"/>
    <w:rsid w:val="0022515E"/>
    <w:rsid w:val="0023378A"/>
    <w:rsid w:val="002373AF"/>
    <w:rsid w:val="0024277F"/>
    <w:rsid w:val="0024298B"/>
    <w:rsid w:val="00247509"/>
    <w:rsid w:val="00247861"/>
    <w:rsid w:val="00252BC9"/>
    <w:rsid w:val="002575F6"/>
    <w:rsid w:val="00257C3B"/>
    <w:rsid w:val="002637C4"/>
    <w:rsid w:val="00264EAA"/>
    <w:rsid w:val="00265E26"/>
    <w:rsid w:val="00267D08"/>
    <w:rsid w:val="00272258"/>
    <w:rsid w:val="002745B4"/>
    <w:rsid w:val="00277F74"/>
    <w:rsid w:val="00280C5E"/>
    <w:rsid w:val="00285AAA"/>
    <w:rsid w:val="002A1895"/>
    <w:rsid w:val="002A1C05"/>
    <w:rsid w:val="002A3276"/>
    <w:rsid w:val="002B1A3E"/>
    <w:rsid w:val="002B35FD"/>
    <w:rsid w:val="002C0C07"/>
    <w:rsid w:val="002C2BFA"/>
    <w:rsid w:val="002D407C"/>
    <w:rsid w:val="002E2ABB"/>
    <w:rsid w:val="002E2CA4"/>
    <w:rsid w:val="002E542B"/>
    <w:rsid w:val="002F379D"/>
    <w:rsid w:val="002F604D"/>
    <w:rsid w:val="00303017"/>
    <w:rsid w:val="00304530"/>
    <w:rsid w:val="00305575"/>
    <w:rsid w:val="003161C2"/>
    <w:rsid w:val="00322F93"/>
    <w:rsid w:val="00326F8C"/>
    <w:rsid w:val="003357F8"/>
    <w:rsid w:val="0034783B"/>
    <w:rsid w:val="003575C1"/>
    <w:rsid w:val="00357BEB"/>
    <w:rsid w:val="00365309"/>
    <w:rsid w:val="00371035"/>
    <w:rsid w:val="003720CE"/>
    <w:rsid w:val="0037688B"/>
    <w:rsid w:val="003829A7"/>
    <w:rsid w:val="003842AA"/>
    <w:rsid w:val="00390DED"/>
    <w:rsid w:val="00391500"/>
    <w:rsid w:val="00392EEA"/>
    <w:rsid w:val="003A1A9A"/>
    <w:rsid w:val="003A5D85"/>
    <w:rsid w:val="003A7469"/>
    <w:rsid w:val="003B1952"/>
    <w:rsid w:val="003B4815"/>
    <w:rsid w:val="003C5138"/>
    <w:rsid w:val="003C63B5"/>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1B4"/>
    <w:rsid w:val="0048284E"/>
    <w:rsid w:val="00491AF6"/>
    <w:rsid w:val="00494E35"/>
    <w:rsid w:val="00495D2F"/>
    <w:rsid w:val="004975B0"/>
    <w:rsid w:val="004978B9"/>
    <w:rsid w:val="004A5B86"/>
    <w:rsid w:val="004A7C8F"/>
    <w:rsid w:val="004B0074"/>
    <w:rsid w:val="004B0268"/>
    <w:rsid w:val="004B30BC"/>
    <w:rsid w:val="004B3307"/>
    <w:rsid w:val="004B330E"/>
    <w:rsid w:val="004B3CFF"/>
    <w:rsid w:val="004B47C4"/>
    <w:rsid w:val="004B6A34"/>
    <w:rsid w:val="004C079D"/>
    <w:rsid w:val="004C119C"/>
    <w:rsid w:val="004C175E"/>
    <w:rsid w:val="004D5B94"/>
    <w:rsid w:val="004E231B"/>
    <w:rsid w:val="004E44B7"/>
    <w:rsid w:val="004E589B"/>
    <w:rsid w:val="004E5EAD"/>
    <w:rsid w:val="004E6F08"/>
    <w:rsid w:val="004F0BF0"/>
    <w:rsid w:val="004F30FA"/>
    <w:rsid w:val="0050408C"/>
    <w:rsid w:val="00511F7E"/>
    <w:rsid w:val="00512BF0"/>
    <w:rsid w:val="00521AAE"/>
    <w:rsid w:val="0052267E"/>
    <w:rsid w:val="005238EA"/>
    <w:rsid w:val="00525E0A"/>
    <w:rsid w:val="00543B38"/>
    <w:rsid w:val="005457DE"/>
    <w:rsid w:val="00560A7F"/>
    <w:rsid w:val="0056675D"/>
    <w:rsid w:val="00566E10"/>
    <w:rsid w:val="00570CEE"/>
    <w:rsid w:val="00580C47"/>
    <w:rsid w:val="00582A60"/>
    <w:rsid w:val="005A4415"/>
    <w:rsid w:val="005B3CB9"/>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4B44"/>
    <w:rsid w:val="00617D63"/>
    <w:rsid w:val="00621CB8"/>
    <w:rsid w:val="00625679"/>
    <w:rsid w:val="00626493"/>
    <w:rsid w:val="00630400"/>
    <w:rsid w:val="006501C1"/>
    <w:rsid w:val="00655677"/>
    <w:rsid w:val="00656D39"/>
    <w:rsid w:val="00671D2E"/>
    <w:rsid w:val="006813A6"/>
    <w:rsid w:val="00683720"/>
    <w:rsid w:val="00686F09"/>
    <w:rsid w:val="006958E3"/>
    <w:rsid w:val="00697097"/>
    <w:rsid w:val="006A0B12"/>
    <w:rsid w:val="006A2BDF"/>
    <w:rsid w:val="006A37ED"/>
    <w:rsid w:val="006B1DEE"/>
    <w:rsid w:val="006B1FCB"/>
    <w:rsid w:val="006C1861"/>
    <w:rsid w:val="006C71BD"/>
    <w:rsid w:val="006C7903"/>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460B1"/>
    <w:rsid w:val="008461D2"/>
    <w:rsid w:val="0085212F"/>
    <w:rsid w:val="008522F5"/>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E0EFA"/>
    <w:rsid w:val="008E5B25"/>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772DC"/>
    <w:rsid w:val="00981809"/>
    <w:rsid w:val="00982DF8"/>
    <w:rsid w:val="00982FCF"/>
    <w:rsid w:val="0099169B"/>
    <w:rsid w:val="00997C7B"/>
    <w:rsid w:val="009A0C31"/>
    <w:rsid w:val="009A1C2C"/>
    <w:rsid w:val="009A1CD1"/>
    <w:rsid w:val="009A206C"/>
    <w:rsid w:val="009A22D8"/>
    <w:rsid w:val="009A536B"/>
    <w:rsid w:val="009A76DF"/>
    <w:rsid w:val="009A7C6F"/>
    <w:rsid w:val="009B0762"/>
    <w:rsid w:val="009B1A29"/>
    <w:rsid w:val="009B3A5E"/>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080"/>
    <w:rsid w:val="00A65902"/>
    <w:rsid w:val="00A66063"/>
    <w:rsid w:val="00A67168"/>
    <w:rsid w:val="00A72D8D"/>
    <w:rsid w:val="00A732DE"/>
    <w:rsid w:val="00A74F50"/>
    <w:rsid w:val="00A75A4B"/>
    <w:rsid w:val="00A8051B"/>
    <w:rsid w:val="00A83AC7"/>
    <w:rsid w:val="00A96C4E"/>
    <w:rsid w:val="00AA5422"/>
    <w:rsid w:val="00AB6486"/>
    <w:rsid w:val="00AC675E"/>
    <w:rsid w:val="00AD221C"/>
    <w:rsid w:val="00AE3D4B"/>
    <w:rsid w:val="00AE64A5"/>
    <w:rsid w:val="00AF0DDE"/>
    <w:rsid w:val="00AF0EA1"/>
    <w:rsid w:val="00AF3DAC"/>
    <w:rsid w:val="00AF4741"/>
    <w:rsid w:val="00AF5646"/>
    <w:rsid w:val="00B020E4"/>
    <w:rsid w:val="00B06CAA"/>
    <w:rsid w:val="00B123A0"/>
    <w:rsid w:val="00B152EF"/>
    <w:rsid w:val="00B168CD"/>
    <w:rsid w:val="00B178A1"/>
    <w:rsid w:val="00B23E66"/>
    <w:rsid w:val="00B27948"/>
    <w:rsid w:val="00B33F03"/>
    <w:rsid w:val="00B34A30"/>
    <w:rsid w:val="00B3547C"/>
    <w:rsid w:val="00B3579F"/>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759DA"/>
    <w:rsid w:val="00B818C4"/>
    <w:rsid w:val="00BA0965"/>
    <w:rsid w:val="00BA1855"/>
    <w:rsid w:val="00BA2EFF"/>
    <w:rsid w:val="00BA32C6"/>
    <w:rsid w:val="00BA3FE7"/>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1F86"/>
    <w:rsid w:val="00C6284D"/>
    <w:rsid w:val="00C6340B"/>
    <w:rsid w:val="00C6735A"/>
    <w:rsid w:val="00C74E5B"/>
    <w:rsid w:val="00C75412"/>
    <w:rsid w:val="00C837EF"/>
    <w:rsid w:val="00C84CC5"/>
    <w:rsid w:val="00C876A5"/>
    <w:rsid w:val="00C9245E"/>
    <w:rsid w:val="00C974CF"/>
    <w:rsid w:val="00C97C4E"/>
    <w:rsid w:val="00CA3A2A"/>
    <w:rsid w:val="00CA49CD"/>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53957"/>
    <w:rsid w:val="00D65936"/>
    <w:rsid w:val="00D73BBC"/>
    <w:rsid w:val="00D8632B"/>
    <w:rsid w:val="00D904BB"/>
    <w:rsid w:val="00D9469D"/>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573"/>
    <w:rsid w:val="00DF0D72"/>
    <w:rsid w:val="00DF21AB"/>
    <w:rsid w:val="00DF63DD"/>
    <w:rsid w:val="00E10534"/>
    <w:rsid w:val="00E12534"/>
    <w:rsid w:val="00E13390"/>
    <w:rsid w:val="00E13837"/>
    <w:rsid w:val="00E1593C"/>
    <w:rsid w:val="00E273EC"/>
    <w:rsid w:val="00E3333E"/>
    <w:rsid w:val="00E36033"/>
    <w:rsid w:val="00E52D56"/>
    <w:rsid w:val="00E63DC2"/>
    <w:rsid w:val="00E70E9E"/>
    <w:rsid w:val="00E70F8D"/>
    <w:rsid w:val="00E71200"/>
    <w:rsid w:val="00E82033"/>
    <w:rsid w:val="00E829C6"/>
    <w:rsid w:val="00E9254D"/>
    <w:rsid w:val="00E93BEA"/>
    <w:rsid w:val="00E97603"/>
    <w:rsid w:val="00EA5A0C"/>
    <w:rsid w:val="00EB4E2C"/>
    <w:rsid w:val="00EB7293"/>
    <w:rsid w:val="00EC4389"/>
    <w:rsid w:val="00ED069A"/>
    <w:rsid w:val="00EE3294"/>
    <w:rsid w:val="00EF1079"/>
    <w:rsid w:val="00EF2241"/>
    <w:rsid w:val="00EF3E22"/>
    <w:rsid w:val="00EF5529"/>
    <w:rsid w:val="00EF7E2E"/>
    <w:rsid w:val="00F01A01"/>
    <w:rsid w:val="00F05457"/>
    <w:rsid w:val="00F10FF7"/>
    <w:rsid w:val="00F126A3"/>
    <w:rsid w:val="00F3723D"/>
    <w:rsid w:val="00F43583"/>
    <w:rsid w:val="00F46AC4"/>
    <w:rsid w:val="00F5093D"/>
    <w:rsid w:val="00F51E17"/>
    <w:rsid w:val="00F55883"/>
    <w:rsid w:val="00F658D2"/>
    <w:rsid w:val="00F71E9B"/>
    <w:rsid w:val="00F82981"/>
    <w:rsid w:val="00F86480"/>
    <w:rsid w:val="00F9362D"/>
    <w:rsid w:val="00F97414"/>
    <w:rsid w:val="00FA0123"/>
    <w:rsid w:val="00FB03B8"/>
    <w:rsid w:val="00FB3EED"/>
    <w:rsid w:val="00FC01A0"/>
    <w:rsid w:val="00FC0FAF"/>
    <w:rsid w:val="00FC43BC"/>
    <w:rsid w:val="00FC7F55"/>
    <w:rsid w:val="00FD0A17"/>
    <w:rsid w:val="00FD15CE"/>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852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 w:id="203410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zoom.us/j/920829997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253CE-197E-4649-8A43-2F198BBD2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Grace Barlow - 13G</cp:lastModifiedBy>
  <cp:revision>8</cp:revision>
  <cp:lastPrinted>2019-07-24T14:23:00Z</cp:lastPrinted>
  <dcterms:created xsi:type="dcterms:W3CDTF">2021-01-27T13:41:00Z</dcterms:created>
  <dcterms:modified xsi:type="dcterms:W3CDTF">2021-01-27T19:21:00Z</dcterms:modified>
</cp:coreProperties>
</file>